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dfe62e84958b2425f5a6684dfdcfa8072048dba"/>
    <w:p>
      <w:pPr>
        <w:pStyle w:val="Heading1"/>
      </w:pPr>
      <w:r>
        <w:t xml:space="preserve">Personal Statement: A Commitment to Biological Science in Algeria Algiers</w:t>
      </w:r>
    </w:p>
    <w:p>
      <w:pPr>
        <w:pStyle w:val="FirstParagraph"/>
      </w:pPr>
      <w:r>
        <w:t xml:space="preserve">As a dedicated and passionate Biologist with a profound commitment to the ecological integrity and scientific advancement of my homeland, I present this Personal Statement as an earnest expression of my qualifications, aspirations, and unwavering dedication to contributing meaningfully within the vibrant scientific community of Algeria Algiers. My journey in biological sciences has been deeply rooted in understanding the unique ecosystems that define Algeria's natural heritage, from the Mediterranean coastlines near Algiers to the arid expanses of the Sahara. I am not merely seeking a career; I am committed to serving as a Biologist who actively engages with and protects Algeria's biodiversity, leveraging scientific rigor for sustainable development within our nation's borders.</w:t>
      </w:r>
    </w:p>
    <w:p>
      <w:pPr>
        <w:pStyle w:val="BodyText"/>
      </w:pPr>
      <w:r>
        <w:t xml:space="preserve">My academic foundation was meticulously built upon Algeria’s esteemed educational institutions. I earned my Bachelor of Science in Biology from the University of Algiers, where I immersed myself in courses spanning molecular biology, ecology, and environmental science. The curriculum emphasized local ecological challenges, including coastal erosion along the Algiers coastline and the conservation of endemic species within the Tell Atlas mountain range near our capital city. This academic grounding was complemented by a Master’s degree in Conservation Biology from the National Institute of Scientific Research (INRS) in Algiers, where my thesis focused on "Assessing Biodiversity Indicators in Urban Green Spaces of Algiers: Implications for Sustainable City Planning." Through fieldwork conducted extensively within the Bouzareah Forest and surrounding areas, I collected critical data on native flora and fauna under pressure from urban expansion – a direct challenge faced by Algeria Algiers as it strives for balanced growth.</w:t>
      </w:r>
    </w:p>
    <w:p>
      <w:pPr>
        <w:pStyle w:val="BodyText"/>
      </w:pPr>
      <w:r>
        <w:t xml:space="preserve">My professional experience has been purposefully shaped to address the specific needs of biological research in Algeria. For three years, I worked as a Research Assistant at the Institute of Applied Biology in Algiers, collaborating on projects funded by the Ministry of Higher Education and Scientific Research. This role involved conducting surveys on invasive species affecting agricultural lands across northern Algeria, including near Algiers' agricultural zones like Boufarik and Sidi M'Hamed. My team's findings directly informed local extension services on pest management strategies, contributing to food security initiatives vital for Algeria. I also participated in the national project "Conservation of Coastal Wetlands," focusing on the Ramsar site at Feth El-Bey, just outside Algiers. This required meticulous data collection on bird migration patterns and water quality – work that reinforced my belief in science as a tool for tangible community benefit within Algeria Algiers.</w:t>
      </w:r>
    </w:p>
    <w:p>
      <w:pPr>
        <w:pStyle w:val="BodyText"/>
      </w:pPr>
      <w:r>
        <w:t xml:space="preserve">What sets me apart as a Biologist is not just my technical skills but my deep cultural connection and understanding of the Algerian context. I am fluent in Arabic (my mother tongue), French (the language of scientific discourse across Algeria), and possess strong English proficiency for global collaboration. This linguistic fluency allows me to engage effectively with local communities, policymakers, and international partners – crucial for any successful biological initiative in Algeria Algiers. I understand that effective conservation cannot be imposed from outside; it must resonate with local knowledge, priorities, and realities. My work on community-based monitoring programs in the Mitidja plain near Algiers exemplified this approach: collaborating with farmers to document native pollinator species and their relationship to traditional crops fostered trust and created locally relevant conservation strategies.</w:t>
      </w:r>
    </w:p>
    <w:p>
      <w:pPr>
        <w:pStyle w:val="BodyText"/>
      </w:pPr>
      <w:r>
        <w:t xml:space="preserve">The significance of my work extends beyond academic publication; it directly serves Algeria's national development goals. The Algerian government places immense priority on environmental sustainability, as reflected in initiatives like the National Strategy for Sustainable Development (2014-2030) and the commitment to achieving carbon neutrality. As a Biologist, I am eager to contribute to these ambitious targets through practical, field-based science. I envision applying my expertise in ecological assessment and habitat restoration specifically within Algeria Algiers, focusing on urban ecology challenges like mitigating heat islands in our capital city through strategic green infrastructure planning based on native plant biodiversity studies. Furthermore, I am keen to support the growing emphasis on bioprospecting for sustainable pharmaceuticals using Algeria's unique flora, an area of great potential for both science and economic development within our nation.</w:t>
      </w:r>
    </w:p>
    <w:p>
      <w:pPr>
        <w:pStyle w:val="BodyText"/>
      </w:pPr>
      <w:r>
        <w:t xml:space="preserve">My motivation stems from a profound personal connection to Algeria Algiers. Growing up near the sea in Algiers, I witnessed firsthand the delicate balance between urban life and natural ecosystems – the changing patterns of bird migrations I observed as a child have driven my scientific inquiry. This isn't just a job; it's a calling to protect and understand the natural world that is so integral to Algeria's identity, culture, and future prosperity. The challenges are complex: climate change impacts on water resources, biodiversity loss in rapidly developing regions, and the need for science-informed policy. I am not only prepared but eager to confront these challenges head-on as a dedicated Biologist working within Algeria Algiers.</w:t>
      </w:r>
    </w:p>
    <w:p>
      <w:pPr>
        <w:pStyle w:val="BodyText"/>
      </w:pPr>
      <w:r>
        <w:t xml:space="preserve">I am deeply impressed by the scientific infrastructure and ambition present in Algeria Algiers. Institutions like the Centre de Recherche Scientifique et Technique (CRST) and the ongoing development of research parks offer fertile ground for innovation. I am confident that my blend of rigorous academic training, hands-on field experience specific to Algerian ecosystems, cultural fluency, and a passionate commitment to contributing to our nation's scientific and environmental future make me an ideal candidate. I seek not just a position, but the opportunity to become an integral part of Algeria Algiers' scientific community – working collaboratively with colleagues across disciplines, engaging with local communities, and applying my skills as a Biologist to safeguard our precious natural heritage for generations to come.</w:t>
      </w:r>
    </w:p>
    <w:p>
      <w:pPr>
        <w:pStyle w:val="BodyText"/>
      </w:pPr>
      <w:r>
        <w:t xml:space="preserve">This Personal Statement is more than an application; it is a declaration of intent. I am ready to bring my expertise, dedication, and love for Algeria Algiers to the forefront of biological science in our country. I look forward to the opportunity to discuss how my skills and vision can align with the strategic objectives of your institution and contribute meaningfully to Algeria's scientific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Algeria Algiers</dc:title>
  <dc:creator/>
  <cp:keywords/>
  <dcterms:created xsi:type="dcterms:W3CDTF">2026-07-16T10:10:33Z</dcterms:created>
  <dcterms:modified xsi:type="dcterms:W3CDTF">2026-07-16T10:10:33Z</dcterms:modified>
</cp:coreProperties>
</file>

<file path=docProps/custom.xml><?xml version="1.0" encoding="utf-8"?>
<Properties xmlns="http://schemas.openxmlformats.org/officeDocument/2006/custom-properties" xmlns:vt="http://schemas.openxmlformats.org/officeDocument/2006/docPropsVTypes"/>
</file>